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jani</w:t>
      </w:r>
      <w:r>
        <w:t xml:space="preserve"> </w:t>
      </w:r>
      <w:r>
        <w:t xml:space="preserve">Bonda</w:t>
      </w:r>
    </w:p>
    <w:p>
      <w:pPr>
        <w:pStyle w:val="Date"/>
      </w:pPr>
      <w:r>
        <w:t xml:space="preserve">2022-01-23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urger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Hot Dog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anjanibonda/DSC520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The TASK ahead of you is not greater than the</w:t>
      </w:r>
      <w:r>
        <w:t xml:space="preserve"> </w:t>
      </w:r>
      <w:r>
        <w:t xml:space="preserve">strength within you.</w:t>
      </w:r>
      <w:r>
        <w:t xml:space="preserve">”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</m:e>
            </m:d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, 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, 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ondaAnjan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ondaAnjan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_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name   |  race  | in_fellowship | is_ring_bearer | age  |</w:t>
      </w:r>
      <w:r>
        <w:br/>
      </w:r>
      <w:r>
        <w:rPr>
          <w:rStyle w:val="VerbatimChar"/>
        </w:rPr>
        <w:t xml:space="preserve">## +=========+========+===============+================+======+</w:t>
      </w:r>
      <w:r>
        <w:br/>
      </w:r>
      <w:r>
        <w:rPr>
          <w:rStyle w:val="VerbatimChar"/>
        </w:rPr>
        <w:t xml:space="preserve">## | Aragon  |  Men   |      Yes      |       No       |  88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Bilbo  | Hobbit |      No       |      Yes       | 129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Frodo  | Hobbit |      Yes      |      Yes       |  51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 Sam   | Hobbit |      Yes      |      Yes       |  36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Sauron  |  Maia  |      No       |      Yes       | 7052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Gandalf |  Men   |      No       |      Yes       | 5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Gollum  | Hobbit |      No       |       No       | 2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  Tom   |  Men   |      No       |       No       | 10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| Legolas |  Men   |      No       |       No       |  50  |</w:t>
      </w:r>
      <w:r>
        <w:br/>
      </w:r>
      <w:r>
        <w:rPr>
          <w:rStyle w:val="VerbatimChar"/>
        </w:rPr>
        <w:t xml:space="preserve">## +---------+--------+---------------+---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35"/>
    <w:bookmarkEnd w:id="36"/>
    <w:bookmarkStart w:id="3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Field, A., J. Miles, and Z. Field. 2012. Discovering Statistics Using R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p>
      <w:pPr>
        <w:pStyle w:val="BodyText"/>
      </w:pPr>
      <w:r>
        <w:t xml:space="preserve">Lander, J. P. 2014. R for Everyone: Advanced Analytics and Graphics. Addison-Wesley Data and Analytics Series. Addison-Wesley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in R markdow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njani Bonda</dc:creator>
  <cp:keywords/>
  <dcterms:created xsi:type="dcterms:W3CDTF">2022-01-23T19:42:15Z</dcterms:created>
  <dcterms:modified xsi:type="dcterms:W3CDTF">2022-01-23T19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1-23</vt:lpwstr>
  </property>
  <property fmtid="{D5CDD505-2E9C-101B-9397-08002B2CF9AE}" pid="4" name="output">
    <vt:lpwstr/>
  </property>
</Properties>
</file>